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A933A5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22A7624A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="00CE0DFA"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bookmarkStart w:id="0" w:name="_GoBack"/>
      <w:bookmarkEnd w:id="0"/>
      <w:r w:rsidR="00702B0B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br/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7D3D08" w:rsidRDefault="000F2899" w:rsidP="007D3D0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 w:rsidR="00B8360E" w:rsidRPr="007D3D08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7D3D0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presentation with oculomotor measures. </w:t>
            </w:r>
            <w:hyperlink r:id="rId10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.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3C9662B8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>Karabay, A.*</w:t>
            </w:r>
            <w:r w:rsidRPr="005D79C1">
              <w:rPr>
                <w:rFonts w:ascii="Cambria" w:hAnsi="Cambria" w:cstheme="minorHAnsi"/>
                <w:bCs/>
              </w:rPr>
              <w:t>,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5D79C1" w:rsidRPr="00FB3252" w14:paraId="7C75A15B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7189243D" w14:textId="60F15F3D" w:rsidR="005D79C1" w:rsidRPr="00FB3252" w:rsidRDefault="005D79C1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4" w:tgtFrame="_blank" w:history="1">
              <w:r w:rsidR="00D609E7"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="00D609E7"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35403D1F" w14:textId="0BEE2481" w:rsidR="005D79C1" w:rsidRPr="00FB3252" w:rsidRDefault="005D79C1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8553D4" w:rsidRPr="00FB3252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FB3252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</w:t>
            </w:r>
            <w:r w:rsidR="00B6376E" w:rsidRPr="00FB3252">
              <w:rPr>
                <w:rFonts w:ascii="Cambria" w:hAnsi="Cambria" w:cstheme="minorHAnsi"/>
              </w:rPr>
              <w:t>blur and blink</w:t>
            </w:r>
            <w:r w:rsidRPr="00FB3252">
              <w:rPr>
                <w:rFonts w:ascii="Cambria" w:hAnsi="Cambria" w:cstheme="minorHAnsi"/>
              </w:rPr>
              <w:t xml:space="preserve">: Effects </w:t>
            </w:r>
            <w:r w:rsidR="00B6376E" w:rsidRPr="00FB3252">
              <w:rPr>
                <w:rFonts w:ascii="Cambria" w:hAnsi="Cambria" w:cstheme="minorHAnsi"/>
              </w:rPr>
              <w:t>of adaptive attentional scaling on visual awareness</w:t>
            </w:r>
            <w:r w:rsidRPr="00FB3252">
              <w:rPr>
                <w:rFonts w:ascii="Cambria" w:hAnsi="Cambria" w:cstheme="minorHAnsi"/>
              </w:rPr>
              <w:t xml:space="preserve">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 w:rsidRPr="00FB3252">
              <w:rPr>
                <w:rFonts w:ascii="Cambria" w:hAnsi="Cambria" w:cstheme="minorHAnsi"/>
                <w:i/>
                <w:iCs/>
              </w:rPr>
              <w:t>,</w:t>
            </w:r>
            <w:r w:rsidRPr="00FB3252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FB3252">
              <w:rPr>
                <w:rFonts w:ascii="Cambria" w:hAnsi="Cambria" w:cstheme="minorHAnsi"/>
                <w:i/>
                <w:iCs/>
              </w:rPr>
              <w:t>117</w:t>
            </w:r>
            <w:r w:rsidR="00BA6CAF" w:rsidRPr="00FB3252">
              <w:rPr>
                <w:rFonts w:ascii="Cambria" w:hAnsi="Cambria" w:cstheme="minorHAnsi"/>
              </w:rPr>
              <w:t xml:space="preserve">(3), 1–15. </w:t>
            </w:r>
            <w:hyperlink r:id="rId15" w:history="1">
              <w:r w:rsidR="00BA6CAF"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Pr="00FB3252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:rsidRPr="00FB3252" w14:paraId="1A258761" w14:textId="77777777" w:rsidTr="008553D4">
        <w:tc>
          <w:tcPr>
            <w:tcW w:w="9175" w:type="dxa"/>
          </w:tcPr>
          <w:p w14:paraId="5D7AFF66" w14:textId="53BE4067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FB3252">
              <w:rPr>
                <w:rFonts w:ascii="Cambria" w:hAnsi="Cambria" w:cs="Arial"/>
                <w:i/>
                <w:iCs/>
              </w:rPr>
              <w:t>, 37</w:t>
            </w:r>
            <w:r w:rsidR="00B53F15" w:rsidRPr="00FB3252">
              <w:rPr>
                <w:rFonts w:ascii="Cambria" w:hAnsi="Cambria" w:cs="Arial"/>
              </w:rPr>
              <w:t xml:space="preserve">(6), 554–565. </w:t>
            </w:r>
            <w:hyperlink r:id="rId16" w:history="1">
              <w:r w:rsidR="00B53F15"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FB3252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FB3252" w14:paraId="73BA6896" w14:textId="77777777" w:rsidTr="008553D4">
        <w:tc>
          <w:tcPr>
            <w:tcW w:w="9175" w:type="dxa"/>
          </w:tcPr>
          <w:p w14:paraId="2CC74910" w14:textId="7FE74922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7" w:history="1">
              <w:r w:rsidR="00AB0B73"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FB3252" w14:paraId="655FBB7F" w14:textId="77777777" w:rsidTr="008553D4">
        <w:tc>
          <w:tcPr>
            <w:tcW w:w="9175" w:type="dxa"/>
          </w:tcPr>
          <w:p w14:paraId="514B3DE6" w14:textId="2154A52D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8" w:history="1">
              <w:r w:rsidR="00AB0B73"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590F8926" w14:textId="77777777" w:rsidTr="008553D4">
        <w:tc>
          <w:tcPr>
            <w:tcW w:w="9175" w:type="dxa"/>
          </w:tcPr>
          <w:p w14:paraId="24A8F5FE" w14:textId="1DEAF60B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19" w:history="1">
              <w:r w:rsidR="00BA17D5"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00F1D89C" w14:textId="09B01E2D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0215EC73" w14:textId="77777777" w:rsidTr="008553D4">
        <w:tc>
          <w:tcPr>
            <w:tcW w:w="9175" w:type="dxa"/>
          </w:tcPr>
          <w:p w14:paraId="440D64A7" w14:textId="054F635C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0" w:history="1">
              <w:r w:rsidR="007B4182"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FB3252" w14:paraId="52D7603D" w14:textId="77777777" w:rsidTr="008553D4">
        <w:tc>
          <w:tcPr>
            <w:tcW w:w="9175" w:type="dxa"/>
          </w:tcPr>
          <w:p w14:paraId="1E1CA63C" w14:textId="493AE04F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1" w:history="1">
              <w:r w:rsidR="00AB0B73"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:rsidRPr="00FB3252" w14:paraId="3498E7B3" w14:textId="77777777" w:rsidTr="008553D4">
        <w:tc>
          <w:tcPr>
            <w:tcW w:w="9175" w:type="dxa"/>
          </w:tcPr>
          <w:p w14:paraId="2B93D695" w14:textId="7E9E3E40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2" w:history="1">
              <w:r w:rsidR="003D050F"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:rsidRPr="00FB3252" w14:paraId="30BC9B45" w14:textId="77777777" w:rsidTr="008553D4">
        <w:tc>
          <w:tcPr>
            <w:tcW w:w="9175" w:type="dxa"/>
          </w:tcPr>
          <w:p w14:paraId="68FD8D86" w14:textId="485D0AF1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3" w:history="1">
              <w:r w:rsidR="00D026BB"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EE2A6F" w:rsidRPr="00FB3252" w14:paraId="5B6C8470" w14:textId="77777777" w:rsidTr="008553D4">
        <w:tc>
          <w:tcPr>
            <w:tcW w:w="9175" w:type="dxa"/>
          </w:tcPr>
          <w:p w14:paraId="4E9D66F4" w14:textId="16DC2D61" w:rsidR="00EE2A6F" w:rsidRPr="00FB325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4" w:history="1">
              <w:r w:rsidR="008C244F"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Pr="00FB3252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lastRenderedPageBreak/>
        <w:t xml:space="preserve">Book </w:t>
      </w:r>
      <w:r w:rsidR="00520648"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EAB206" w14:textId="77777777" w:rsidR="00A933A5" w:rsidRDefault="00A933A5" w:rsidP="009E1FEB">
      <w:pPr>
        <w:spacing w:after="0" w:line="240" w:lineRule="auto"/>
      </w:pPr>
      <w:r>
        <w:separator/>
      </w:r>
    </w:p>
  </w:endnote>
  <w:endnote w:type="continuationSeparator" w:id="0">
    <w:p w14:paraId="17872726" w14:textId="77777777" w:rsidR="00A933A5" w:rsidRDefault="00A933A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158A06" w14:textId="77777777" w:rsidR="00A933A5" w:rsidRDefault="00A933A5" w:rsidP="009E1FEB">
      <w:pPr>
        <w:spacing w:after="0" w:line="240" w:lineRule="auto"/>
      </w:pPr>
      <w:r>
        <w:separator/>
      </w:r>
    </w:p>
  </w:footnote>
  <w:footnote w:type="continuationSeparator" w:id="0">
    <w:p w14:paraId="5C59B1E2" w14:textId="77777777" w:rsidR="00A933A5" w:rsidRDefault="00A933A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MKsFAN3ADYI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359FD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4C05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0563"/>
    <w:rsid w:val="003C4473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13238"/>
    <w:rsid w:val="00621982"/>
    <w:rsid w:val="00622060"/>
    <w:rsid w:val="00622818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27706"/>
    <w:rsid w:val="00A3432C"/>
    <w:rsid w:val="00A40DB5"/>
    <w:rsid w:val="00A63633"/>
    <w:rsid w:val="00A65EA0"/>
    <w:rsid w:val="00A72E9C"/>
    <w:rsid w:val="00A753D5"/>
    <w:rsid w:val="00A807BC"/>
    <w:rsid w:val="00A840DC"/>
    <w:rsid w:val="00A933A5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360E"/>
    <w:rsid w:val="00B86148"/>
    <w:rsid w:val="00B958BC"/>
    <w:rsid w:val="00B95BFB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07/s00394-021-02767-x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i.org/10.5334/joc.12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111/psyp.14155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02698811231161579" TargetMode="External"/><Relationship Id="rId20" Type="http://schemas.openxmlformats.org/officeDocument/2006/relationships/hyperlink" Target="https://doi.org/10.31828/tpy1301996120211203m0000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3758/s13414-017-1333-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oncog.2023.103627" TargetMode="External"/><Relationship Id="rId23" Type="http://schemas.openxmlformats.org/officeDocument/2006/relationships/hyperlink" Target="https://doi.org/10.1007/s00213-018-4861-4" TargetMode="Externa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037/xge000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1162/imag_a_00173" TargetMode="External"/><Relationship Id="rId22" Type="http://schemas.openxmlformats.org/officeDocument/2006/relationships/hyperlink" Target="https://doi.org/10.1016/j.actpsy.2019.04.002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51F116-4239-4D99-880A-9E2459633A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6</Pages>
  <Words>2545</Words>
  <Characters>14511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35</cp:revision>
  <cp:lastPrinted>2024-05-21T10:45:00Z</cp:lastPrinted>
  <dcterms:created xsi:type="dcterms:W3CDTF">2023-12-14T05:53:00Z</dcterms:created>
  <dcterms:modified xsi:type="dcterms:W3CDTF">2024-05-21T10:45:00Z</dcterms:modified>
</cp:coreProperties>
</file>